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2A49FD00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7E5107">
        <w:t>03-13-2026</w:t>
      </w:r>
      <w:r w:rsidR="00F31940" w:rsidRPr="00F31940">
        <w:t xml:space="preserve"> to </w:t>
      </w:r>
      <w:r w:rsidR="007E5107">
        <w:t>03-19</w:t>
      </w:r>
      <w:r w:rsidR="00F31940" w:rsidRPr="00F31940">
        <w:t>-202</w:t>
      </w:r>
      <w:r w:rsidR="00B35446">
        <w:t>6</w:t>
      </w:r>
    </w:p>
    <w:p w14:paraId="665A9610" w14:textId="4B69066B" w:rsidR="007D404D" w:rsidRPr="007D404D" w:rsidRDefault="007E5107" w:rsidP="007D404D">
      <w:pPr>
        <w:pStyle w:val="Heading1"/>
      </w:pPr>
      <w:r>
        <w:t>March 13,</w:t>
      </w:r>
      <w:r w:rsidR="00D148D0">
        <w:t xml:space="preserve"> </w:t>
      </w:r>
      <w:r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431D018F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7E5107">
              <w:rPr>
                <w:rFonts w:ascii="Arial" w:hAnsi="Arial" w:cs="Arial"/>
                <w:sz w:val="24"/>
                <w:szCs w:val="24"/>
              </w:rPr>
              <w:t>06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</w:t>
            </w:r>
            <w:permStart w:id="1576496597" w:edGrp="everyone"/>
            <w:permEnd w:id="1576496597"/>
            <w:r w:rsidRPr="00CE712D">
              <w:rPr>
                <w:rFonts w:ascii="Arial" w:hAnsi="Arial" w:cs="Arial"/>
                <w:sz w:val="20"/>
                <w:szCs w:val="20"/>
              </w:rPr>
              <w:t>Valley</w:t>
            </w:r>
          </w:p>
        </w:tc>
        <w:tc>
          <w:tcPr>
            <w:tcW w:w="1645" w:type="dxa"/>
            <w:vAlign w:val="center"/>
          </w:tcPr>
          <w:p w14:paraId="34EC6FF5" w14:textId="6988D596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7E5107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54113E7C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7E5107">
              <w:rPr>
                <w:rFonts w:ascii="Arial" w:hAnsi="Arial" w:cs="Arial"/>
                <w:sz w:val="24"/>
                <w:szCs w:val="24"/>
              </w:rPr>
              <w:t>25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172804A6" w:rsidR="007E5107" w:rsidRDefault="007E5107" w:rsidP="007E5107">
      <w:pPr>
        <w:pStyle w:val="Heading1"/>
        <w:spacing w:before="0"/>
      </w:pPr>
      <w:r>
        <w:t xml:space="preserve">March 14, 2026 </w:t>
      </w:r>
      <w:r w:rsidR="00AD30EE">
        <w:t xml:space="preserve">and </w:t>
      </w:r>
      <w:r>
        <w:t xml:space="preserve">March 15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7E5107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61619E61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  <w:tr w:rsidR="007E5107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6E225462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7E5107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0B774B3E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47764116" w14:textId="6F45EF85" w:rsidR="009C5AE9" w:rsidRPr="00A00DC9" w:rsidRDefault="007E5107" w:rsidP="000E494D">
      <w:pPr>
        <w:pStyle w:val="Heading1"/>
      </w:pPr>
      <w:r>
        <w:t xml:space="preserve">March 16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7E5107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5BCA77D4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  <w:tr w:rsidR="007E5107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6F55F078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7E5107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78B76CA7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47A85BB" w14:textId="669C990F" w:rsidR="009C5AE9" w:rsidRPr="00A00DC9" w:rsidRDefault="007E5107" w:rsidP="000E494D">
      <w:pPr>
        <w:pStyle w:val="Heading1"/>
      </w:pPr>
      <w:r>
        <w:t xml:space="preserve">March 17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7E5107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5D3FAA0C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  <w:tr w:rsidR="007E5107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2BA5A5E3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7E5107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19C7C276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6BEF334" w14:textId="34F4EFD7" w:rsidR="009C5AE9" w:rsidRPr="00A00DC9" w:rsidRDefault="007E5107" w:rsidP="000E494D">
      <w:pPr>
        <w:pStyle w:val="Heading1"/>
      </w:pPr>
      <w:r>
        <w:t xml:space="preserve">March 18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7E5107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1E9BDBF1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  <w:tr w:rsidR="007E5107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3A2E0F16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7E5107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326F3B76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9107D60" w14:textId="37413A8F" w:rsidR="009C5AE9" w:rsidRPr="00474BEF" w:rsidRDefault="007E5107" w:rsidP="000E494D">
      <w:pPr>
        <w:pStyle w:val="Heading1"/>
      </w:pPr>
      <w:r>
        <w:t>March 19, 2026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7E5107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321B30F2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  <w:tr w:rsidR="007E5107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7BB9C917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</w:tr>
      <w:tr w:rsidR="007E5107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7E5107" w:rsidRPr="00CE712D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2500E97F" w:rsidR="007E5107" w:rsidRPr="00A00DC9" w:rsidRDefault="007E5107" w:rsidP="007E5107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842025852" w:edGrp="everyone"/>
      <w:permEnd w:id="1842025852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DD82D" w14:textId="77777777" w:rsidR="005C301D" w:rsidRDefault="005C301D">
      <w:pPr>
        <w:spacing w:after="0" w:line="240" w:lineRule="auto"/>
      </w:pPr>
      <w:r>
        <w:separator/>
      </w:r>
    </w:p>
  </w:endnote>
  <w:endnote w:type="continuationSeparator" w:id="0">
    <w:p w14:paraId="6DCFD3FA" w14:textId="77777777" w:rsidR="005C301D" w:rsidRDefault="005C301D">
      <w:pPr>
        <w:spacing w:after="0" w:line="240" w:lineRule="auto"/>
      </w:pPr>
      <w:r>
        <w:continuationSeparator/>
      </w:r>
    </w:p>
  </w:endnote>
  <w:endnote w:type="continuationNotice" w:id="1">
    <w:p w14:paraId="0D6844DC" w14:textId="77777777" w:rsidR="005C301D" w:rsidRDefault="005C30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CCED28" w14:textId="77777777" w:rsidR="005C301D" w:rsidRDefault="005C301D">
      <w:pPr>
        <w:spacing w:after="0" w:line="240" w:lineRule="auto"/>
      </w:pPr>
      <w:r>
        <w:separator/>
      </w:r>
    </w:p>
  </w:footnote>
  <w:footnote w:type="continuationSeparator" w:id="0">
    <w:p w14:paraId="61008A75" w14:textId="77777777" w:rsidR="005C301D" w:rsidRDefault="005C301D">
      <w:pPr>
        <w:spacing w:after="0" w:line="240" w:lineRule="auto"/>
      </w:pPr>
      <w:r>
        <w:continuationSeparator/>
      </w:r>
    </w:p>
  </w:footnote>
  <w:footnote w:type="continuationNotice" w:id="1">
    <w:p w14:paraId="01CF1E2A" w14:textId="77777777" w:rsidR="005C301D" w:rsidRDefault="005C301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nWf8zaKMofpzsO2eTO8zC/UJUdKd9MTlKlMRG914LMeBAL+b8wSCNnqrsA0PnpKWyI/SPTJdFE45+5Ws+oGVkQ==" w:salt="Lf5h88ETGUDPBqkhRjg7pA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1850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51A5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3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0</Words>
  <Characters>1854</Characters>
  <Application>Microsoft Office Word</Application>
  <DocSecurity>12</DocSecurity>
  <Lines>5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3-13T20:39:00Z</dcterms:created>
  <dcterms:modified xsi:type="dcterms:W3CDTF">2026-03-13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